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A0E666" w14:textId="67CD9ED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0B279A8" w14:textId="57045D16" w:rsidR="00C73E0E" w:rsidRDefault="00C73E0E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 :</w:t>
      </w:r>
    </w:p>
    <w:p w14:paraId="55B02F16" w14:textId="77777777" w:rsidR="00C73E0E" w:rsidRPr="00C73E0E" w:rsidRDefault="00C73E0E" w:rsidP="00C73E0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73E0E">
        <w:rPr>
          <w:b w:val="0"/>
          <w:bCs w:val="0"/>
          <w:color w:val="444444"/>
          <w:spacing w:val="3"/>
        </w:rPr>
        <w:t>SELECT REPLACE(FIRST_NAME, 'a', 'A') AS UPDATED_FIRST_NAME</w:t>
      </w:r>
    </w:p>
    <w:p w14:paraId="6404E3EC" w14:textId="630B2F8A" w:rsidR="00C73E0E" w:rsidRPr="007A1BB7" w:rsidRDefault="00C73E0E" w:rsidP="00C73E0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73E0E">
        <w:rPr>
          <w:b w:val="0"/>
          <w:bCs w:val="0"/>
          <w:color w:val="444444"/>
          <w:spacing w:val="3"/>
        </w:rPr>
        <w:t>FROM Worker;</w:t>
      </w: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086922AC" w14:textId="2071A404" w:rsidR="00C73E0E" w:rsidRDefault="00C73E0E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 :</w:t>
      </w:r>
    </w:p>
    <w:p w14:paraId="2B14FCB8" w14:textId="77777777" w:rsidR="00C73E0E" w:rsidRPr="00C73E0E" w:rsidRDefault="00C73E0E" w:rsidP="00C73E0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73E0E">
        <w:rPr>
          <w:b w:val="0"/>
          <w:bCs w:val="0"/>
          <w:color w:val="444444"/>
          <w:spacing w:val="3"/>
        </w:rPr>
        <w:t>SELECT *</w:t>
      </w:r>
    </w:p>
    <w:p w14:paraId="5F2FDD08" w14:textId="77777777" w:rsidR="00C73E0E" w:rsidRPr="00C73E0E" w:rsidRDefault="00C73E0E" w:rsidP="00C73E0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73E0E">
        <w:rPr>
          <w:b w:val="0"/>
          <w:bCs w:val="0"/>
          <w:color w:val="444444"/>
          <w:spacing w:val="3"/>
        </w:rPr>
        <w:t>FROM Worker</w:t>
      </w:r>
    </w:p>
    <w:p w14:paraId="479315D6" w14:textId="4A3F72F8" w:rsidR="00C73E0E" w:rsidRDefault="00C73E0E" w:rsidP="00C73E0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73E0E">
        <w:rPr>
          <w:b w:val="0"/>
          <w:bCs w:val="0"/>
          <w:color w:val="444444"/>
          <w:spacing w:val="3"/>
        </w:rPr>
        <w:t>ORDER BY FIRST_NAME ASC, DEPARTMENT DESC;</w:t>
      </w:r>
    </w:p>
    <w:p w14:paraId="17A33433" w14:textId="77777777" w:rsidR="00C73E0E" w:rsidRDefault="00C73E0E" w:rsidP="00C73E0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1F42269" w14:textId="77777777" w:rsidR="00C73E0E" w:rsidRDefault="00C73E0E" w:rsidP="00C73E0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43ECFB7D" w14:textId="77777777" w:rsidR="00C73E0E" w:rsidRPr="00C73E0E" w:rsidRDefault="00C73E0E" w:rsidP="00C73E0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73E0E">
        <w:rPr>
          <w:b w:val="0"/>
          <w:bCs w:val="0"/>
          <w:color w:val="444444"/>
          <w:spacing w:val="3"/>
        </w:rPr>
        <w:t>SELECT FIRST_NAME, SALARY</w:t>
      </w:r>
    </w:p>
    <w:p w14:paraId="7578CBD0" w14:textId="77777777" w:rsidR="00C73E0E" w:rsidRPr="00C73E0E" w:rsidRDefault="00C73E0E" w:rsidP="00C73E0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73E0E">
        <w:rPr>
          <w:b w:val="0"/>
          <w:bCs w:val="0"/>
          <w:color w:val="444444"/>
          <w:spacing w:val="3"/>
        </w:rPr>
        <w:t>FROM Worker</w:t>
      </w:r>
    </w:p>
    <w:p w14:paraId="049ED02A" w14:textId="362FEFDC" w:rsidR="00942B10" w:rsidRPr="007A1BB7" w:rsidRDefault="00C73E0E" w:rsidP="00C73E0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73E0E">
        <w:rPr>
          <w:b w:val="0"/>
          <w:bCs w:val="0"/>
          <w:color w:val="444444"/>
          <w:spacing w:val="3"/>
        </w:rPr>
        <w:t>WHERE SALARY = (SELECT MAX(SALARY) FROM Worker);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00AE35B3"/>
    <w:rsid w:val="00C73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4</cp:revision>
  <dcterms:created xsi:type="dcterms:W3CDTF">2021-03-26T13:45:00Z</dcterms:created>
  <dcterms:modified xsi:type="dcterms:W3CDTF">2024-08-23T17:20:00Z</dcterms:modified>
</cp:coreProperties>
</file>